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2786E" w14:textId="3A019CEE" w:rsidR="00930C75" w:rsidRPr="00930C75" w:rsidRDefault="00930C75" w:rsidP="00930C75">
      <w:pPr>
        <w:pStyle w:val="Heading1"/>
        <w:rPr>
          <w:sz w:val="48"/>
          <w:szCs w:val="48"/>
        </w:rPr>
      </w:pPr>
      <w:r w:rsidRPr="00930C75">
        <w:rPr>
          <w:sz w:val="48"/>
          <w:szCs w:val="48"/>
        </w:rPr>
        <w:t>Meeting</w:t>
      </w:r>
      <w:r w:rsidR="00720258">
        <w:rPr>
          <w:sz w:val="48"/>
          <w:szCs w:val="48"/>
        </w:rPr>
        <w:t xml:space="preserve"> Agenda</w:t>
      </w:r>
    </w:p>
    <w:p w14:paraId="03676DF2" w14:textId="26D1493A" w:rsidR="00930C75" w:rsidRPr="00625CB9" w:rsidRDefault="00077EBB" w:rsidP="00930C75">
      <w:pPr>
        <w:pStyle w:val="Heading2"/>
        <w:spacing w:after="0"/>
        <w:rPr>
          <w:b w:val="0"/>
          <w:bCs/>
        </w:rPr>
      </w:pPr>
      <w:r w:rsidRPr="00625CB9">
        <w:t>Prepared by</w:t>
      </w:r>
      <w:r w:rsidR="00930C75" w:rsidRPr="00625CB9">
        <w:t>:</w:t>
      </w:r>
      <w:r w:rsidR="0B002A07" w:rsidRPr="00625CB9">
        <w:t xml:space="preserve"> </w:t>
      </w:r>
      <w:r w:rsidR="00AF79A4">
        <w:rPr>
          <w:b w:val="0"/>
          <w:bCs/>
        </w:rPr>
        <w:t>Thomas Robinson</w:t>
      </w:r>
    </w:p>
    <w:p w14:paraId="3101716D" w14:textId="3B8C4BBE" w:rsidR="00930C75" w:rsidRPr="00625CB9" w:rsidRDefault="00930C75" w:rsidP="00930C75">
      <w:pPr>
        <w:pStyle w:val="Heading2"/>
        <w:spacing w:after="0"/>
      </w:pPr>
      <w:r w:rsidRPr="00625CB9">
        <w:t>Date:</w:t>
      </w:r>
      <w:r w:rsidR="5CEBC057" w:rsidRPr="00625CB9">
        <w:t xml:space="preserve"> </w:t>
      </w:r>
      <w:r w:rsidR="0006075C">
        <w:rPr>
          <w:b w:val="0"/>
          <w:bCs/>
        </w:rPr>
        <w:t>01</w:t>
      </w:r>
      <w:r w:rsidR="5CEBC057" w:rsidRPr="00625CB9">
        <w:rPr>
          <w:b w:val="0"/>
          <w:bCs/>
        </w:rPr>
        <w:t>/0</w:t>
      </w:r>
      <w:r w:rsidR="0006075C">
        <w:rPr>
          <w:b w:val="0"/>
          <w:bCs/>
        </w:rPr>
        <w:t>5</w:t>
      </w:r>
      <w:r w:rsidR="5CEBC057" w:rsidRPr="00625CB9">
        <w:rPr>
          <w:b w:val="0"/>
          <w:bCs/>
        </w:rPr>
        <w:t>/25</w:t>
      </w:r>
    </w:p>
    <w:p w14:paraId="672A6659" w14:textId="77777777" w:rsidR="00930C75" w:rsidRDefault="00930C75" w:rsidP="00077EBB">
      <w:pPr>
        <w:spacing w:after="0"/>
        <w:rPr>
          <w:b/>
          <w:bCs/>
          <w:sz w:val="28"/>
        </w:rPr>
      </w:pPr>
    </w:p>
    <w:p w14:paraId="4FE39DEC" w14:textId="6D01750A" w:rsidR="0006075C" w:rsidRPr="0006075C" w:rsidRDefault="00930C75" w:rsidP="00930C75">
      <w:pPr>
        <w:pStyle w:val="Heading3"/>
        <w:rPr>
          <w:b w:val="0"/>
          <w:bCs/>
        </w:rPr>
      </w:pPr>
      <w:r>
        <w:t>Project Name:</w:t>
      </w:r>
      <w:r w:rsidR="67AE5636">
        <w:t xml:space="preserve"> </w:t>
      </w:r>
      <w:r w:rsidR="0006075C">
        <w:rPr>
          <w:b w:val="0"/>
          <w:bCs/>
        </w:rPr>
        <w:t>Networking Performance</w:t>
      </w:r>
      <w:r w:rsidR="00824D7F">
        <w:rPr>
          <w:b w:val="0"/>
          <w:bCs/>
        </w:rPr>
        <w:t xml:space="preserve"> Evaluation on Linux Based Operating Systems</w:t>
      </w:r>
    </w:p>
    <w:p w14:paraId="029946A3" w14:textId="015E37EA" w:rsidR="00930C75" w:rsidRPr="00077EBB" w:rsidRDefault="0006075C" w:rsidP="00930C75">
      <w:pPr>
        <w:pStyle w:val="Heading3"/>
        <w:rPr>
          <w:sz w:val="22"/>
          <w:szCs w:val="22"/>
        </w:rPr>
      </w:pPr>
      <w:r>
        <w:rPr>
          <w:b w:val="0"/>
          <w:bCs/>
          <w:sz w:val="22"/>
          <w:szCs w:val="22"/>
        </w:rPr>
        <w:t>(</w:t>
      </w:r>
      <w:r w:rsidR="67AE5636" w:rsidRPr="00077EBB">
        <w:rPr>
          <w:b w:val="0"/>
          <w:bCs/>
          <w:sz w:val="22"/>
          <w:szCs w:val="22"/>
        </w:rPr>
        <w:t>MATRIX (Measuring And Testing Router Infrastructure across linuX)</w:t>
      </w:r>
      <w:r>
        <w:rPr>
          <w:b w:val="0"/>
          <w:bCs/>
          <w:sz w:val="22"/>
          <w:szCs w:val="22"/>
        </w:rPr>
        <w:t>)</w:t>
      </w:r>
    </w:p>
    <w:p w14:paraId="0A37501D" w14:textId="77777777" w:rsidR="00930C75" w:rsidRDefault="00930C75" w:rsidP="00930C75">
      <w:pPr>
        <w:pStyle w:val="Heading3"/>
      </w:pPr>
    </w:p>
    <w:p w14:paraId="273AEAC6" w14:textId="77777777" w:rsidR="00930C75" w:rsidRDefault="00930C75" w:rsidP="00930C75">
      <w:pPr>
        <w:pStyle w:val="Heading3"/>
      </w:pPr>
      <w:r>
        <w:t xml:space="preserve">Meeting Objective: </w:t>
      </w:r>
    </w:p>
    <w:p w14:paraId="5DAB6C7B" w14:textId="6CB891DC" w:rsidR="00930C75" w:rsidRPr="00C40F68" w:rsidRDefault="00AF79A4" w:rsidP="00930C75">
      <w:pPr>
        <w:rPr>
          <w:bCs/>
        </w:rPr>
      </w:pPr>
      <w:r>
        <w:rPr>
          <w:bCs/>
        </w:rPr>
        <w:t xml:space="preserve">Discuss </w:t>
      </w:r>
      <w:r w:rsidR="006F3C1E">
        <w:rPr>
          <w:bCs/>
        </w:rPr>
        <w:t>progress towards initial proposal and work through any concerns/issues present before proposal is submitted.</w:t>
      </w:r>
    </w:p>
    <w:p w14:paraId="4F16FDF9" w14:textId="77777777" w:rsidR="00930C75" w:rsidRDefault="00930C75" w:rsidP="00930C75">
      <w:pPr>
        <w:pStyle w:val="Heading3"/>
      </w:pPr>
      <w:r>
        <w:t>Agenda:</w:t>
      </w:r>
    </w:p>
    <w:p w14:paraId="04C975A2" w14:textId="400B8334" w:rsidR="00930C75" w:rsidRPr="00930C75" w:rsidRDefault="00EF2589" w:rsidP="00930C75">
      <w:pPr>
        <w:numPr>
          <w:ilvl w:val="0"/>
          <w:numId w:val="11"/>
        </w:numPr>
        <w:spacing w:after="0" w:line="240" w:lineRule="auto"/>
      </w:pPr>
      <w:r>
        <w:t xml:space="preserve">Roll call </w:t>
      </w:r>
      <w:r w:rsidR="00930C75" w:rsidRPr="00930C75">
        <w:t>of attendee</w:t>
      </w:r>
      <w:r w:rsidR="00C63A53">
        <w:t>s</w:t>
      </w:r>
    </w:p>
    <w:p w14:paraId="40BDBE42" w14:textId="3416EEAC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Review of </w:t>
      </w:r>
      <w:r w:rsidR="00EF2589">
        <w:t>open items</w:t>
      </w:r>
      <w:r w:rsidR="00CB0A7A">
        <w:t xml:space="preserve"> (proposal progress)</w:t>
      </w:r>
    </w:p>
    <w:p w14:paraId="4FAF328A" w14:textId="20C309AB" w:rsidR="00930C75" w:rsidRPr="00930C75" w:rsidRDefault="00134D01" w:rsidP="00930C75">
      <w:pPr>
        <w:numPr>
          <w:ilvl w:val="0"/>
          <w:numId w:val="11"/>
        </w:numPr>
        <w:spacing w:after="0" w:line="240" w:lineRule="auto"/>
      </w:pPr>
      <w:r>
        <w:t>Raise issues and/or concerns</w:t>
      </w:r>
    </w:p>
    <w:p w14:paraId="085533CE" w14:textId="3A0C6745" w:rsid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Discussion of </w:t>
      </w:r>
      <w:r w:rsidR="00BD33BB">
        <w:t xml:space="preserve">any </w:t>
      </w:r>
      <w:r w:rsidRPr="00930C75">
        <w:t>other important topics</w:t>
      </w:r>
      <w:r w:rsidR="00625CB9">
        <w:t xml:space="preserve"> brought to attention</w:t>
      </w:r>
    </w:p>
    <w:p w14:paraId="6D2DF981" w14:textId="26F8C782" w:rsidR="008D00ED" w:rsidRPr="00930C75" w:rsidRDefault="008D00ED" w:rsidP="00930C75">
      <w:pPr>
        <w:numPr>
          <w:ilvl w:val="0"/>
          <w:numId w:val="11"/>
        </w:numPr>
        <w:spacing w:after="0" w:line="240" w:lineRule="auto"/>
      </w:pPr>
      <w:r>
        <w:t xml:space="preserve">Discussion of any indirectly relevant </w:t>
      </w:r>
      <w:r w:rsidR="00A65CA5">
        <w:t>(“parked”) items</w:t>
      </w:r>
    </w:p>
    <w:p w14:paraId="717F719C" w14:textId="7C43D6D8" w:rsidR="23493B5F" w:rsidRPr="00C63A53" w:rsidRDefault="00930C75" w:rsidP="00C63A53">
      <w:pPr>
        <w:numPr>
          <w:ilvl w:val="0"/>
          <w:numId w:val="11"/>
        </w:numPr>
        <w:spacing w:line="240" w:lineRule="auto"/>
      </w:pPr>
      <w:r>
        <w:t xml:space="preserve">List of action items </w:t>
      </w:r>
      <w:r w:rsidR="00BD33BB">
        <w:t>from</w:t>
      </w:r>
      <w:r w:rsidR="00C51033">
        <w:t xml:space="preserve"> </w:t>
      </w:r>
      <w:r w:rsidR="00BD33BB">
        <w:t>meeting</w:t>
      </w:r>
    </w:p>
    <w:p w14:paraId="1CA1731B" w14:textId="79D5D9B0" w:rsidR="00527CDE" w:rsidRDefault="00EE7A8F" w:rsidP="00EE7A8F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tems</w:t>
      </w:r>
      <w:r w:rsidRPr="00EE7A8F">
        <w:rPr>
          <w:b/>
          <w:bCs/>
          <w:sz w:val="24"/>
          <w:szCs w:val="24"/>
        </w:rPr>
        <w:t xml:space="preserve"> to be raised:</w:t>
      </w:r>
    </w:p>
    <w:p w14:paraId="57AACF6A" w14:textId="6EBBD367" w:rsidR="0087724A" w:rsidRDefault="0087724A" w:rsidP="00EE7A8F">
      <w:pPr>
        <w:numPr>
          <w:ilvl w:val="0"/>
          <w:numId w:val="11"/>
        </w:numPr>
        <w:spacing w:after="0" w:line="240" w:lineRule="auto"/>
      </w:pPr>
      <w:r>
        <w:t>Missing (Technical) Deliverables from Proposal</w:t>
      </w:r>
    </w:p>
    <w:p w14:paraId="48F26132" w14:textId="4F75076D" w:rsidR="00EE7A8F" w:rsidRDefault="001178A1" w:rsidP="00EE7A8F">
      <w:pPr>
        <w:numPr>
          <w:ilvl w:val="0"/>
          <w:numId w:val="11"/>
        </w:numPr>
        <w:spacing w:after="0" w:line="240" w:lineRule="auto"/>
      </w:pPr>
      <w:r>
        <w:t>D-ITG Send vs. Receive Logs</w:t>
      </w:r>
    </w:p>
    <w:p w14:paraId="78838EB0" w14:textId="669C2D44" w:rsidR="001178A1" w:rsidRDefault="001178A1" w:rsidP="0087724A">
      <w:pPr>
        <w:numPr>
          <w:ilvl w:val="0"/>
          <w:numId w:val="11"/>
        </w:numPr>
        <w:spacing w:after="0" w:line="240" w:lineRule="auto"/>
      </w:pPr>
      <w:r>
        <w:t>Topology Discussion (Using a Switch)</w:t>
      </w:r>
    </w:p>
    <w:p w14:paraId="1997730D" w14:textId="77777777" w:rsidR="00EE7A8F" w:rsidRPr="00EE7A8F" w:rsidRDefault="00EE7A8F" w:rsidP="00EE7A8F">
      <w:pPr>
        <w:spacing w:after="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930C75" w:rsidRPr="00930C75" w14:paraId="19E9BBD0" w14:textId="77777777" w:rsidTr="0047781B">
        <w:tc>
          <w:tcPr>
            <w:tcW w:w="2952" w:type="dxa"/>
          </w:tcPr>
          <w:p w14:paraId="3668DC4A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ction Item</w:t>
            </w:r>
          </w:p>
        </w:tc>
        <w:tc>
          <w:tcPr>
            <w:tcW w:w="2376" w:type="dxa"/>
          </w:tcPr>
          <w:p w14:paraId="56716343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ssigned To</w:t>
            </w:r>
          </w:p>
        </w:tc>
        <w:tc>
          <w:tcPr>
            <w:tcW w:w="2160" w:type="dxa"/>
          </w:tcPr>
          <w:p w14:paraId="4861851C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Due Date</w:t>
            </w:r>
          </w:p>
        </w:tc>
      </w:tr>
      <w:tr w:rsidR="00930C75" w:rsidRPr="00930C75" w14:paraId="6A05A809" w14:textId="77777777" w:rsidTr="0047781B">
        <w:tc>
          <w:tcPr>
            <w:tcW w:w="2952" w:type="dxa"/>
          </w:tcPr>
          <w:p w14:paraId="5A39BBE3" w14:textId="77777777" w:rsidR="00930C75" w:rsidRPr="00930C75" w:rsidRDefault="00930C75" w:rsidP="0047781B"/>
        </w:tc>
        <w:tc>
          <w:tcPr>
            <w:tcW w:w="2376" w:type="dxa"/>
          </w:tcPr>
          <w:p w14:paraId="41C8F396" w14:textId="77777777" w:rsidR="00930C75" w:rsidRPr="00930C75" w:rsidRDefault="00930C75" w:rsidP="0047781B"/>
        </w:tc>
        <w:tc>
          <w:tcPr>
            <w:tcW w:w="2160" w:type="dxa"/>
          </w:tcPr>
          <w:p w14:paraId="72A3D3EC" w14:textId="77777777" w:rsidR="00930C75" w:rsidRPr="00930C75" w:rsidRDefault="00930C75" w:rsidP="0047781B"/>
        </w:tc>
      </w:tr>
      <w:tr w:rsidR="00930C75" w:rsidRPr="00930C75" w14:paraId="0D0B940D" w14:textId="77777777" w:rsidTr="0047781B">
        <w:tc>
          <w:tcPr>
            <w:tcW w:w="2952" w:type="dxa"/>
          </w:tcPr>
          <w:p w14:paraId="0E27B00A" w14:textId="77777777" w:rsidR="00930C75" w:rsidRPr="00930C75" w:rsidRDefault="00930C75" w:rsidP="0047781B"/>
        </w:tc>
        <w:tc>
          <w:tcPr>
            <w:tcW w:w="2376" w:type="dxa"/>
          </w:tcPr>
          <w:p w14:paraId="60061E4C" w14:textId="77777777" w:rsidR="00930C75" w:rsidRPr="00930C75" w:rsidRDefault="00930C75" w:rsidP="0047781B"/>
        </w:tc>
        <w:tc>
          <w:tcPr>
            <w:tcW w:w="2160" w:type="dxa"/>
          </w:tcPr>
          <w:p w14:paraId="44EAFD9C" w14:textId="77777777" w:rsidR="00930C75" w:rsidRPr="00930C75" w:rsidRDefault="00930C75" w:rsidP="0047781B"/>
        </w:tc>
      </w:tr>
      <w:tr w:rsidR="00930C75" w:rsidRPr="00930C75" w14:paraId="4B94D5A5" w14:textId="77777777" w:rsidTr="0047781B">
        <w:tc>
          <w:tcPr>
            <w:tcW w:w="2952" w:type="dxa"/>
          </w:tcPr>
          <w:p w14:paraId="3DEEC669" w14:textId="77777777" w:rsidR="00930C75" w:rsidRPr="00930C75" w:rsidRDefault="00930C75" w:rsidP="0047781B"/>
        </w:tc>
        <w:tc>
          <w:tcPr>
            <w:tcW w:w="2376" w:type="dxa"/>
          </w:tcPr>
          <w:p w14:paraId="3656B9AB" w14:textId="77777777" w:rsidR="00930C75" w:rsidRPr="00930C75" w:rsidRDefault="00930C75" w:rsidP="0047781B"/>
        </w:tc>
        <w:tc>
          <w:tcPr>
            <w:tcW w:w="2160" w:type="dxa"/>
          </w:tcPr>
          <w:p w14:paraId="45FB0818" w14:textId="77777777" w:rsidR="00930C75" w:rsidRPr="00930C75" w:rsidRDefault="00930C75" w:rsidP="0047781B"/>
        </w:tc>
      </w:tr>
    </w:tbl>
    <w:p w14:paraId="0919FC63" w14:textId="6EF72B6F" w:rsidR="00930C75" w:rsidRPr="00930C75" w:rsidRDefault="00930C75" w:rsidP="00625CB9">
      <w:pPr>
        <w:spacing w:before="240"/>
        <w:rPr>
          <w:b/>
        </w:rPr>
      </w:pPr>
      <w:r w:rsidRPr="00930C75">
        <w:rPr>
          <w:b/>
        </w:rPr>
        <w:t>Date and time of next meeting:</w:t>
      </w:r>
      <w:r w:rsidR="00527CDE">
        <w:rPr>
          <w:b/>
        </w:rPr>
        <w:t xml:space="preserve"> </w:t>
      </w:r>
      <w:r w:rsidR="008044BF">
        <w:rPr>
          <w:b/>
        </w:rPr>
        <w:br/>
      </w:r>
      <w:r w:rsidR="008044BF">
        <w:rPr>
          <w:bCs/>
        </w:rPr>
        <w:t xml:space="preserve">TBC; </w:t>
      </w:r>
      <w:r w:rsidR="008044BF" w:rsidRPr="008044BF">
        <w:rPr>
          <w:bCs/>
        </w:rPr>
        <w:t>P</w:t>
      </w:r>
      <w:r w:rsidR="008044BF">
        <w:rPr>
          <w:bCs/>
        </w:rPr>
        <w:t xml:space="preserve">encil </w:t>
      </w:r>
      <w:r w:rsidR="00084A23">
        <w:rPr>
          <w:bCs/>
        </w:rPr>
        <w:t xml:space="preserve">Thursday </w:t>
      </w:r>
      <w:r w:rsidR="00353EBE">
        <w:rPr>
          <w:bCs/>
        </w:rPr>
        <w:t>0</w:t>
      </w:r>
      <w:r w:rsidR="0087724A">
        <w:rPr>
          <w:bCs/>
        </w:rPr>
        <w:t>8</w:t>
      </w:r>
      <w:r w:rsidR="00084A23">
        <w:rPr>
          <w:bCs/>
        </w:rPr>
        <w:t>/0</w:t>
      </w:r>
      <w:r w:rsidR="0087724A">
        <w:rPr>
          <w:bCs/>
        </w:rPr>
        <w:t>5</w:t>
      </w:r>
      <w:r w:rsidR="00084A23">
        <w:rPr>
          <w:bCs/>
        </w:rPr>
        <w:t>/25 @ 1pm</w:t>
      </w:r>
      <w:r w:rsidR="00697132">
        <w:rPr>
          <w:bCs/>
        </w:rPr>
        <w:t xml:space="preserve"> WZ1</w:t>
      </w:r>
      <w:r w:rsidR="00DC2FEF">
        <w:rPr>
          <w:bCs/>
        </w:rPr>
        <w:t>1</w:t>
      </w:r>
      <w:r w:rsidR="00697132">
        <w:rPr>
          <w:bCs/>
        </w:rPr>
        <w:t>01</w:t>
      </w:r>
    </w:p>
    <w:p w14:paraId="53128261" w14:textId="77777777" w:rsidR="00930C75" w:rsidRPr="00930C75" w:rsidRDefault="00930C75" w:rsidP="00930C75"/>
    <w:p w14:paraId="62486C05" w14:textId="77777777" w:rsidR="000B3E06" w:rsidRPr="00930C75" w:rsidRDefault="000B3E06" w:rsidP="00930C75"/>
    <w:sectPr w:rsidR="000B3E06" w:rsidRPr="00930C75" w:rsidSect="00033178">
      <w:headerReference w:type="default" r:id="rId7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85C855" w14:textId="77777777" w:rsidR="00060930" w:rsidRDefault="00060930" w:rsidP="000F2E0D">
      <w:pPr>
        <w:spacing w:after="0" w:line="240" w:lineRule="auto"/>
      </w:pPr>
      <w:r>
        <w:separator/>
      </w:r>
    </w:p>
  </w:endnote>
  <w:endnote w:type="continuationSeparator" w:id="0">
    <w:p w14:paraId="0BB2F7DB" w14:textId="77777777" w:rsidR="00060930" w:rsidRDefault="00060930" w:rsidP="000F2E0D">
      <w:pPr>
        <w:spacing w:after="0" w:line="240" w:lineRule="auto"/>
      </w:pPr>
      <w:r>
        <w:continuationSeparator/>
      </w:r>
    </w:p>
  </w:endnote>
  <w:endnote w:type="continuationNotice" w:id="1">
    <w:p w14:paraId="5681DBF0" w14:textId="77777777" w:rsidR="00060930" w:rsidRDefault="000609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panose1 w:val="00000000000000000000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auto"/>
    <w:pitch w:val="variable"/>
    <w:sig w:usb0="A10002FF" w:usb1="0200205E" w:usb2="00000000" w:usb3="00000000" w:csb0="0000019F" w:csb1="00000000"/>
  </w:font>
  <w:font w:name="Font13208">
    <w:altName w:val="Arial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5AF07B" w14:textId="77777777" w:rsidR="00060930" w:rsidRDefault="00060930" w:rsidP="000F2E0D">
      <w:pPr>
        <w:spacing w:after="0" w:line="240" w:lineRule="auto"/>
      </w:pPr>
      <w:r>
        <w:separator/>
      </w:r>
    </w:p>
  </w:footnote>
  <w:footnote w:type="continuationSeparator" w:id="0">
    <w:p w14:paraId="1F1ABA79" w14:textId="77777777" w:rsidR="00060930" w:rsidRDefault="00060930" w:rsidP="000F2E0D">
      <w:pPr>
        <w:spacing w:after="0" w:line="240" w:lineRule="auto"/>
      </w:pPr>
      <w:r>
        <w:continuationSeparator/>
      </w:r>
    </w:p>
  </w:footnote>
  <w:footnote w:type="continuationNotice" w:id="1">
    <w:p w14:paraId="7AA3AC4C" w14:textId="77777777" w:rsidR="00060930" w:rsidRDefault="000609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B2D8" w14:textId="77777777" w:rsidR="000F2E0D" w:rsidRDefault="00E15032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5408E269" wp14:editId="7A9581B5">
          <wp:simplePos x="0" y="0"/>
          <wp:positionH relativeFrom="column">
            <wp:posOffset>-903605</wp:posOffset>
          </wp:positionH>
          <wp:positionV relativeFrom="paragraph">
            <wp:posOffset>-443561</wp:posOffset>
          </wp:positionV>
          <wp:extent cx="7536180" cy="1272540"/>
          <wp:effectExtent l="0" t="0" r="762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6764A"/>
    <w:multiLevelType w:val="hybridMultilevel"/>
    <w:tmpl w:val="80C695A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313DBA"/>
    <w:multiLevelType w:val="hybridMultilevel"/>
    <w:tmpl w:val="AD2274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928461599">
    <w:abstractNumId w:val="7"/>
  </w:num>
  <w:num w:numId="2" w16cid:durableId="1968513562">
    <w:abstractNumId w:val="0"/>
  </w:num>
  <w:num w:numId="3" w16cid:durableId="11106821">
    <w:abstractNumId w:val="1"/>
  </w:num>
  <w:num w:numId="4" w16cid:durableId="1632975721">
    <w:abstractNumId w:val="4"/>
  </w:num>
  <w:num w:numId="5" w16cid:durableId="1875147716">
    <w:abstractNumId w:val="10"/>
  </w:num>
  <w:num w:numId="6" w16cid:durableId="1562860773">
    <w:abstractNumId w:val="5"/>
  </w:num>
  <w:num w:numId="7" w16cid:durableId="21058814">
    <w:abstractNumId w:val="12"/>
  </w:num>
  <w:num w:numId="8" w16cid:durableId="1825851076">
    <w:abstractNumId w:val="11"/>
  </w:num>
  <w:num w:numId="9" w16cid:durableId="448014222">
    <w:abstractNumId w:val="6"/>
  </w:num>
  <w:num w:numId="10" w16cid:durableId="482044808">
    <w:abstractNumId w:val="9"/>
  </w:num>
  <w:num w:numId="11" w16cid:durableId="186532253">
    <w:abstractNumId w:val="13"/>
  </w:num>
  <w:num w:numId="12" w16cid:durableId="1647079536">
    <w:abstractNumId w:val="3"/>
  </w:num>
  <w:num w:numId="13" w16cid:durableId="1271549026">
    <w:abstractNumId w:val="2"/>
  </w:num>
  <w:num w:numId="14" w16cid:durableId="5238304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20DDB"/>
    <w:rsid w:val="00024204"/>
    <w:rsid w:val="00033178"/>
    <w:rsid w:val="000544EF"/>
    <w:rsid w:val="0006065D"/>
    <w:rsid w:val="0006075C"/>
    <w:rsid w:val="00060930"/>
    <w:rsid w:val="00067CD2"/>
    <w:rsid w:val="0007402C"/>
    <w:rsid w:val="00077EBB"/>
    <w:rsid w:val="00081363"/>
    <w:rsid w:val="00082D92"/>
    <w:rsid w:val="00084A23"/>
    <w:rsid w:val="00096637"/>
    <w:rsid w:val="000A030D"/>
    <w:rsid w:val="000A3097"/>
    <w:rsid w:val="000A70FE"/>
    <w:rsid w:val="000B2CB5"/>
    <w:rsid w:val="000B3E06"/>
    <w:rsid w:val="000C47F0"/>
    <w:rsid w:val="000D6FD9"/>
    <w:rsid w:val="000E5C46"/>
    <w:rsid w:val="000E7B13"/>
    <w:rsid w:val="000F25C0"/>
    <w:rsid w:val="000F2E0D"/>
    <w:rsid w:val="00110F01"/>
    <w:rsid w:val="001158DB"/>
    <w:rsid w:val="001178A1"/>
    <w:rsid w:val="001225C0"/>
    <w:rsid w:val="00134AC8"/>
    <w:rsid w:val="00134D01"/>
    <w:rsid w:val="001527E6"/>
    <w:rsid w:val="001911EF"/>
    <w:rsid w:val="0019442C"/>
    <w:rsid w:val="001965CC"/>
    <w:rsid w:val="001B4D9D"/>
    <w:rsid w:val="001F1299"/>
    <w:rsid w:val="00231B88"/>
    <w:rsid w:val="00233326"/>
    <w:rsid w:val="00253415"/>
    <w:rsid w:val="0025393C"/>
    <w:rsid w:val="002576ED"/>
    <w:rsid w:val="00283333"/>
    <w:rsid w:val="002851AD"/>
    <w:rsid w:val="00292338"/>
    <w:rsid w:val="00292B8D"/>
    <w:rsid w:val="002A0D51"/>
    <w:rsid w:val="002B1C13"/>
    <w:rsid w:val="002B7720"/>
    <w:rsid w:val="002D48EA"/>
    <w:rsid w:val="002E5C6D"/>
    <w:rsid w:val="002E7C3A"/>
    <w:rsid w:val="002F4D8F"/>
    <w:rsid w:val="00314D47"/>
    <w:rsid w:val="0031676C"/>
    <w:rsid w:val="00324DBB"/>
    <w:rsid w:val="0033641C"/>
    <w:rsid w:val="003448B0"/>
    <w:rsid w:val="00353EBE"/>
    <w:rsid w:val="00357164"/>
    <w:rsid w:val="00371BED"/>
    <w:rsid w:val="0037446B"/>
    <w:rsid w:val="00395DA0"/>
    <w:rsid w:val="00395F61"/>
    <w:rsid w:val="003D679B"/>
    <w:rsid w:val="003E3639"/>
    <w:rsid w:val="003E54D9"/>
    <w:rsid w:val="003F17A7"/>
    <w:rsid w:val="003F7D9B"/>
    <w:rsid w:val="00406663"/>
    <w:rsid w:val="00415030"/>
    <w:rsid w:val="00422168"/>
    <w:rsid w:val="00426CFF"/>
    <w:rsid w:val="00450570"/>
    <w:rsid w:val="00465E4D"/>
    <w:rsid w:val="004674E3"/>
    <w:rsid w:val="0047781B"/>
    <w:rsid w:val="00485C5D"/>
    <w:rsid w:val="00486DE3"/>
    <w:rsid w:val="00495F0D"/>
    <w:rsid w:val="004A7844"/>
    <w:rsid w:val="004E2BCE"/>
    <w:rsid w:val="004F3FEA"/>
    <w:rsid w:val="005054E1"/>
    <w:rsid w:val="00527CDE"/>
    <w:rsid w:val="00530543"/>
    <w:rsid w:val="00535C5A"/>
    <w:rsid w:val="00544232"/>
    <w:rsid w:val="005460BA"/>
    <w:rsid w:val="00551FDD"/>
    <w:rsid w:val="005643E9"/>
    <w:rsid w:val="00586FB6"/>
    <w:rsid w:val="005A6AB6"/>
    <w:rsid w:val="005B0E5A"/>
    <w:rsid w:val="005C622F"/>
    <w:rsid w:val="005D6A8C"/>
    <w:rsid w:val="005E38DB"/>
    <w:rsid w:val="005E3F21"/>
    <w:rsid w:val="005F1E47"/>
    <w:rsid w:val="005F312B"/>
    <w:rsid w:val="006031E1"/>
    <w:rsid w:val="00606321"/>
    <w:rsid w:val="00610C7B"/>
    <w:rsid w:val="00622BC1"/>
    <w:rsid w:val="00625CB9"/>
    <w:rsid w:val="00642E52"/>
    <w:rsid w:val="0065001A"/>
    <w:rsid w:val="00672BF1"/>
    <w:rsid w:val="006811CE"/>
    <w:rsid w:val="006923DD"/>
    <w:rsid w:val="00697132"/>
    <w:rsid w:val="006A0E70"/>
    <w:rsid w:val="006A3221"/>
    <w:rsid w:val="006B1A7D"/>
    <w:rsid w:val="006B3BE2"/>
    <w:rsid w:val="006B5E1E"/>
    <w:rsid w:val="006D340F"/>
    <w:rsid w:val="006E2A1F"/>
    <w:rsid w:val="006E7380"/>
    <w:rsid w:val="006F34E3"/>
    <w:rsid w:val="006F3C1E"/>
    <w:rsid w:val="00705195"/>
    <w:rsid w:val="00720258"/>
    <w:rsid w:val="007431A8"/>
    <w:rsid w:val="007473B8"/>
    <w:rsid w:val="00762F43"/>
    <w:rsid w:val="0076540D"/>
    <w:rsid w:val="00765FCB"/>
    <w:rsid w:val="00770EA6"/>
    <w:rsid w:val="007840AB"/>
    <w:rsid w:val="007C49BC"/>
    <w:rsid w:val="007C5C79"/>
    <w:rsid w:val="007D6D2F"/>
    <w:rsid w:val="007E654F"/>
    <w:rsid w:val="007E6BE9"/>
    <w:rsid w:val="008044BF"/>
    <w:rsid w:val="00813089"/>
    <w:rsid w:val="00824D7F"/>
    <w:rsid w:val="00825B41"/>
    <w:rsid w:val="00827DEC"/>
    <w:rsid w:val="00835EBA"/>
    <w:rsid w:val="00841900"/>
    <w:rsid w:val="00841CAF"/>
    <w:rsid w:val="00844A05"/>
    <w:rsid w:val="00851B3B"/>
    <w:rsid w:val="00853851"/>
    <w:rsid w:val="008542CB"/>
    <w:rsid w:val="00865BB6"/>
    <w:rsid w:val="0087724A"/>
    <w:rsid w:val="0089699F"/>
    <w:rsid w:val="008A655A"/>
    <w:rsid w:val="008B0876"/>
    <w:rsid w:val="008B7849"/>
    <w:rsid w:val="008D00ED"/>
    <w:rsid w:val="008D1C35"/>
    <w:rsid w:val="008E1050"/>
    <w:rsid w:val="008E50F6"/>
    <w:rsid w:val="008E5C07"/>
    <w:rsid w:val="008F15A1"/>
    <w:rsid w:val="00911EE6"/>
    <w:rsid w:val="00912D01"/>
    <w:rsid w:val="009228D2"/>
    <w:rsid w:val="00930C75"/>
    <w:rsid w:val="00937E5D"/>
    <w:rsid w:val="00955B5D"/>
    <w:rsid w:val="00956055"/>
    <w:rsid w:val="00993B3D"/>
    <w:rsid w:val="009A5C73"/>
    <w:rsid w:val="009E39AB"/>
    <w:rsid w:val="009E653C"/>
    <w:rsid w:val="009F52A8"/>
    <w:rsid w:val="00A0138B"/>
    <w:rsid w:val="00A07440"/>
    <w:rsid w:val="00A16A4B"/>
    <w:rsid w:val="00A27539"/>
    <w:rsid w:val="00A3652E"/>
    <w:rsid w:val="00A420F9"/>
    <w:rsid w:val="00A4253C"/>
    <w:rsid w:val="00A65CA5"/>
    <w:rsid w:val="00A8598B"/>
    <w:rsid w:val="00A947B3"/>
    <w:rsid w:val="00AA3A18"/>
    <w:rsid w:val="00AA50A6"/>
    <w:rsid w:val="00AA5E49"/>
    <w:rsid w:val="00AD6794"/>
    <w:rsid w:val="00AD6A36"/>
    <w:rsid w:val="00AF79A4"/>
    <w:rsid w:val="00B06A71"/>
    <w:rsid w:val="00B105D9"/>
    <w:rsid w:val="00B176F9"/>
    <w:rsid w:val="00B51C13"/>
    <w:rsid w:val="00B51E76"/>
    <w:rsid w:val="00B57EDE"/>
    <w:rsid w:val="00B679DD"/>
    <w:rsid w:val="00B80540"/>
    <w:rsid w:val="00B9262D"/>
    <w:rsid w:val="00BA1022"/>
    <w:rsid w:val="00BA3B63"/>
    <w:rsid w:val="00BB34C8"/>
    <w:rsid w:val="00BC594C"/>
    <w:rsid w:val="00BD33BB"/>
    <w:rsid w:val="00BD497A"/>
    <w:rsid w:val="00BD53F8"/>
    <w:rsid w:val="00BD69D2"/>
    <w:rsid w:val="00BE19AE"/>
    <w:rsid w:val="00C07010"/>
    <w:rsid w:val="00C1657E"/>
    <w:rsid w:val="00C40F68"/>
    <w:rsid w:val="00C44F5F"/>
    <w:rsid w:val="00C51033"/>
    <w:rsid w:val="00C63A53"/>
    <w:rsid w:val="00C8278C"/>
    <w:rsid w:val="00C86F87"/>
    <w:rsid w:val="00CA47D0"/>
    <w:rsid w:val="00CB0A7A"/>
    <w:rsid w:val="00CB2B81"/>
    <w:rsid w:val="00CB33E9"/>
    <w:rsid w:val="00CC2E65"/>
    <w:rsid w:val="00CD3AAB"/>
    <w:rsid w:val="00CE1B0B"/>
    <w:rsid w:val="00D03565"/>
    <w:rsid w:val="00D1176B"/>
    <w:rsid w:val="00D124F4"/>
    <w:rsid w:val="00D14749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67AF"/>
    <w:rsid w:val="00DA73A3"/>
    <w:rsid w:val="00DC2FEF"/>
    <w:rsid w:val="00DC36B7"/>
    <w:rsid w:val="00DE2D96"/>
    <w:rsid w:val="00DF0160"/>
    <w:rsid w:val="00DF120C"/>
    <w:rsid w:val="00E068DB"/>
    <w:rsid w:val="00E15032"/>
    <w:rsid w:val="00E16FE0"/>
    <w:rsid w:val="00E202DB"/>
    <w:rsid w:val="00E21148"/>
    <w:rsid w:val="00E2372C"/>
    <w:rsid w:val="00E353E2"/>
    <w:rsid w:val="00E50653"/>
    <w:rsid w:val="00E61FD4"/>
    <w:rsid w:val="00E644EA"/>
    <w:rsid w:val="00E77783"/>
    <w:rsid w:val="00E9236B"/>
    <w:rsid w:val="00EB200A"/>
    <w:rsid w:val="00EB443B"/>
    <w:rsid w:val="00EC1C46"/>
    <w:rsid w:val="00EC6BAE"/>
    <w:rsid w:val="00ED0CE3"/>
    <w:rsid w:val="00EE273F"/>
    <w:rsid w:val="00EE5BB7"/>
    <w:rsid w:val="00EE7A8F"/>
    <w:rsid w:val="00EF2589"/>
    <w:rsid w:val="00EF3FD8"/>
    <w:rsid w:val="00F0354C"/>
    <w:rsid w:val="00F069B0"/>
    <w:rsid w:val="00F06E13"/>
    <w:rsid w:val="00F22561"/>
    <w:rsid w:val="00F22763"/>
    <w:rsid w:val="00F31A01"/>
    <w:rsid w:val="00F40937"/>
    <w:rsid w:val="00F448C2"/>
    <w:rsid w:val="00F521FB"/>
    <w:rsid w:val="00F6229C"/>
    <w:rsid w:val="00F65F87"/>
    <w:rsid w:val="00F77EA3"/>
    <w:rsid w:val="00FA0EB6"/>
    <w:rsid w:val="00FB58DA"/>
    <w:rsid w:val="00FB78B7"/>
    <w:rsid w:val="00FC33DD"/>
    <w:rsid w:val="00FD4FEF"/>
    <w:rsid w:val="00FE28A2"/>
    <w:rsid w:val="00FE323E"/>
    <w:rsid w:val="00FF1DCB"/>
    <w:rsid w:val="03DB3405"/>
    <w:rsid w:val="084BFB29"/>
    <w:rsid w:val="0B002A07"/>
    <w:rsid w:val="0B0297E1"/>
    <w:rsid w:val="0B900FB9"/>
    <w:rsid w:val="1213B99E"/>
    <w:rsid w:val="13C2895B"/>
    <w:rsid w:val="1822EC17"/>
    <w:rsid w:val="2136E8D6"/>
    <w:rsid w:val="22E69057"/>
    <w:rsid w:val="23493B5F"/>
    <w:rsid w:val="29A42A39"/>
    <w:rsid w:val="29AF7004"/>
    <w:rsid w:val="2F660164"/>
    <w:rsid w:val="38FB3E34"/>
    <w:rsid w:val="3A812149"/>
    <w:rsid w:val="41377B89"/>
    <w:rsid w:val="45BA3AAA"/>
    <w:rsid w:val="47393E1C"/>
    <w:rsid w:val="50F8D47B"/>
    <w:rsid w:val="5CEBC057"/>
    <w:rsid w:val="5D1D5941"/>
    <w:rsid w:val="675BB15E"/>
    <w:rsid w:val="67AE5636"/>
    <w:rsid w:val="686870D4"/>
    <w:rsid w:val="69A1FD95"/>
    <w:rsid w:val="6E675967"/>
    <w:rsid w:val="7752F1C3"/>
    <w:rsid w:val="7757034C"/>
    <w:rsid w:val="78D851F9"/>
    <w:rsid w:val="7EE29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175FF6"/>
  <w15:chartTrackingRefBased/>
  <w15:docId w15:val="{70199309-F151-4B1A-9A40-154F9CC87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7A8F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  <w:lang w:eastAsia="en-US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  <w:lang w:eastAsia="en-US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25C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19</Words>
  <Characters>736</Characters>
  <Application>Microsoft Office Word</Application>
  <DocSecurity>0</DocSecurity>
  <Lines>38</Lines>
  <Paragraphs>25</Paragraphs>
  <ScaleCrop>false</ScaleCrop>
  <Company>AUT University</Company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Thomas Robinson</cp:lastModifiedBy>
  <cp:revision>52</cp:revision>
  <cp:lastPrinted>2019-09-14T11:47:00Z</cp:lastPrinted>
  <dcterms:created xsi:type="dcterms:W3CDTF">2025-03-20T00:21:00Z</dcterms:created>
  <dcterms:modified xsi:type="dcterms:W3CDTF">2025-04-3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